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FCC3BE" w14:textId="369BBED1" w:rsidR="00EA55B7" w:rsidRPr="00D00695" w:rsidRDefault="00D00695">
      <w:pPr>
        <w:rPr>
          <w:b/>
          <w:bCs/>
          <w:sz w:val="28"/>
          <w:szCs w:val="28"/>
          <w:u w:val="single"/>
        </w:rPr>
      </w:pPr>
      <w:r w:rsidRPr="00D00695">
        <w:rPr>
          <w:b/>
          <w:bCs/>
          <w:sz w:val="28"/>
          <w:szCs w:val="28"/>
          <w:u w:val="single"/>
        </w:rPr>
        <w:t>Stored Procedure 1:</w:t>
      </w:r>
    </w:p>
    <w:p w14:paraId="0FF43BA9" w14:textId="3FEFF76F" w:rsidR="00D00695" w:rsidRDefault="00D00695">
      <w:r>
        <w:rPr>
          <w:b/>
          <w:bCs/>
        </w:rPr>
        <w:t xml:space="preserve">Name of the stored procedure: </w:t>
      </w:r>
      <w:r w:rsidRPr="00D00695">
        <w:t>get_count_order_by_restaurant</w:t>
      </w:r>
    </w:p>
    <w:p w14:paraId="73F42D6B" w14:textId="380D8921" w:rsidR="00D00695" w:rsidRDefault="00D00695">
      <w:r>
        <w:rPr>
          <w:b/>
          <w:bCs/>
        </w:rPr>
        <w:t xml:space="preserve">Purpose: </w:t>
      </w:r>
      <w:r>
        <w:t>To get the count of orders for a restaurant based on restaurant Id</w:t>
      </w:r>
    </w:p>
    <w:p w14:paraId="7A529565" w14:textId="795A3064" w:rsidR="00D00695" w:rsidRDefault="00D00695">
      <w:r>
        <w:rPr>
          <w:b/>
          <w:bCs/>
        </w:rPr>
        <w:t xml:space="preserve">Code: </w:t>
      </w:r>
    </w:p>
    <w:p w14:paraId="13FF766D" w14:textId="0F9CBE37" w:rsidR="00D00695" w:rsidRDefault="00D00695">
      <w:r>
        <w:t>This code consist of code which drops the stored procedure if it exists. The stored procedure accept 1 input parameter which is restaurant Id and one output parameter which returns the count of orders for that restaurant. Then call to the stored procedure and displaying the results.</w:t>
      </w:r>
    </w:p>
    <w:p w14:paraId="0B3A076B" w14:textId="77777777" w:rsidR="00D00695" w:rsidRDefault="00D00695"/>
    <w:p w14:paraId="766E44D2" w14:textId="77777777" w:rsidR="00D00695" w:rsidRPr="00D444DF" w:rsidRDefault="00D00695" w:rsidP="00D00695">
      <w:pPr>
        <w:pStyle w:val="NoSpacing"/>
        <w:rPr>
          <w:highlight w:val="yellow"/>
        </w:rPr>
      </w:pPr>
      <w:r w:rsidRPr="00D444DF">
        <w:rPr>
          <w:highlight w:val="yellow"/>
        </w:rPr>
        <w:t>DROP PROCEDURE IF EXISTS get_count_order_by_restaurant;</w:t>
      </w:r>
    </w:p>
    <w:p w14:paraId="7F531D81" w14:textId="77777777" w:rsidR="00D00695" w:rsidRPr="00D444DF" w:rsidRDefault="00D00695" w:rsidP="00D00695">
      <w:pPr>
        <w:pStyle w:val="NoSpacing"/>
        <w:rPr>
          <w:highlight w:val="yellow"/>
        </w:rPr>
      </w:pPr>
      <w:r w:rsidRPr="00D444DF">
        <w:rPr>
          <w:highlight w:val="yellow"/>
        </w:rPr>
        <w:t>DELIMITER $$</w:t>
      </w:r>
    </w:p>
    <w:p w14:paraId="329FC963" w14:textId="77777777" w:rsidR="00D00695" w:rsidRPr="00D444DF" w:rsidRDefault="00D00695" w:rsidP="00D00695">
      <w:pPr>
        <w:pStyle w:val="NoSpacing"/>
        <w:rPr>
          <w:highlight w:val="yellow"/>
        </w:rPr>
      </w:pPr>
      <w:r w:rsidRPr="00D444DF">
        <w:rPr>
          <w:highlight w:val="yellow"/>
        </w:rPr>
        <w:t>CREATE PROCEDURE get_count_order_by_restaurant(IN res_id  INT, OUT count_orders INT)</w:t>
      </w:r>
    </w:p>
    <w:p w14:paraId="36FDA79E" w14:textId="77777777" w:rsidR="00D00695" w:rsidRPr="00D444DF" w:rsidRDefault="00D00695" w:rsidP="00D00695">
      <w:pPr>
        <w:pStyle w:val="NoSpacing"/>
        <w:rPr>
          <w:highlight w:val="yellow"/>
        </w:rPr>
      </w:pPr>
      <w:r w:rsidRPr="00D444DF">
        <w:rPr>
          <w:highlight w:val="yellow"/>
        </w:rPr>
        <w:t xml:space="preserve">    BEGIN</w:t>
      </w:r>
    </w:p>
    <w:p w14:paraId="3C142B45" w14:textId="77777777" w:rsidR="00D00695" w:rsidRPr="00D444DF" w:rsidRDefault="00D00695" w:rsidP="00D00695">
      <w:pPr>
        <w:pStyle w:val="NoSpacing"/>
        <w:rPr>
          <w:highlight w:val="yellow"/>
        </w:rPr>
      </w:pPr>
      <w:r w:rsidRPr="00D444DF">
        <w:rPr>
          <w:highlight w:val="yellow"/>
        </w:rPr>
        <w:tab/>
      </w:r>
      <w:r w:rsidRPr="00D444DF">
        <w:rPr>
          <w:highlight w:val="yellow"/>
        </w:rPr>
        <w:tab/>
        <w:t xml:space="preserve">SELECT COUNT(*) </w:t>
      </w:r>
    </w:p>
    <w:p w14:paraId="6CCCCBDB" w14:textId="77777777" w:rsidR="00D00695" w:rsidRPr="00D444DF" w:rsidRDefault="00D00695" w:rsidP="00D00695">
      <w:pPr>
        <w:pStyle w:val="NoSpacing"/>
        <w:rPr>
          <w:highlight w:val="yellow"/>
        </w:rPr>
      </w:pPr>
      <w:r w:rsidRPr="00D444DF">
        <w:rPr>
          <w:highlight w:val="yellow"/>
        </w:rPr>
        <w:t xml:space="preserve">        INTO count_orders</w:t>
      </w:r>
    </w:p>
    <w:p w14:paraId="07B58FF1" w14:textId="77777777" w:rsidR="00D00695" w:rsidRPr="00D444DF" w:rsidRDefault="00D00695" w:rsidP="00D00695">
      <w:pPr>
        <w:pStyle w:val="NoSpacing"/>
        <w:rPr>
          <w:highlight w:val="yellow"/>
        </w:rPr>
      </w:pPr>
      <w:r w:rsidRPr="00D444DF">
        <w:rPr>
          <w:highlight w:val="yellow"/>
        </w:rPr>
        <w:t xml:space="preserve">        FROM campus_eats_fall2020.order </w:t>
      </w:r>
    </w:p>
    <w:p w14:paraId="5B5FBBEF" w14:textId="77777777" w:rsidR="00D00695" w:rsidRPr="00D444DF" w:rsidRDefault="00D00695" w:rsidP="00D00695">
      <w:pPr>
        <w:pStyle w:val="NoSpacing"/>
        <w:rPr>
          <w:highlight w:val="yellow"/>
        </w:rPr>
      </w:pPr>
      <w:r w:rsidRPr="00D444DF">
        <w:rPr>
          <w:highlight w:val="yellow"/>
        </w:rPr>
        <w:t xml:space="preserve">        WHERE restaurant_id = res_id;</w:t>
      </w:r>
    </w:p>
    <w:p w14:paraId="02B9A030" w14:textId="77777777" w:rsidR="00D00695" w:rsidRPr="00D444DF" w:rsidRDefault="00D00695" w:rsidP="00D00695">
      <w:pPr>
        <w:pStyle w:val="NoSpacing"/>
        <w:rPr>
          <w:highlight w:val="yellow"/>
        </w:rPr>
      </w:pPr>
      <w:r w:rsidRPr="00D444DF">
        <w:rPr>
          <w:highlight w:val="yellow"/>
        </w:rPr>
        <w:tab/>
        <w:t>END$$</w:t>
      </w:r>
    </w:p>
    <w:p w14:paraId="2642F52E" w14:textId="77777777" w:rsidR="00D00695" w:rsidRPr="00D444DF" w:rsidRDefault="00D00695" w:rsidP="00D00695">
      <w:pPr>
        <w:pStyle w:val="NoSpacing"/>
        <w:rPr>
          <w:highlight w:val="yellow"/>
        </w:rPr>
      </w:pPr>
    </w:p>
    <w:p w14:paraId="71C4B1D6" w14:textId="77777777" w:rsidR="00D00695" w:rsidRPr="00D444DF" w:rsidRDefault="00D00695" w:rsidP="00D00695">
      <w:pPr>
        <w:pStyle w:val="NoSpacing"/>
        <w:rPr>
          <w:highlight w:val="yellow"/>
        </w:rPr>
      </w:pPr>
      <w:r w:rsidRPr="00D444DF">
        <w:rPr>
          <w:highlight w:val="yellow"/>
        </w:rPr>
        <w:t>CALL get_count_order_by_restaurant(5,@count_orders);</w:t>
      </w:r>
    </w:p>
    <w:p w14:paraId="2CEFFECA" w14:textId="21E76491" w:rsidR="00D00695" w:rsidRDefault="00D00695" w:rsidP="00D00695">
      <w:pPr>
        <w:pStyle w:val="NoSpacing"/>
      </w:pPr>
      <w:r w:rsidRPr="00D444DF">
        <w:rPr>
          <w:highlight w:val="yellow"/>
        </w:rPr>
        <w:t>SELECT @count_orders as orders_count;</w:t>
      </w:r>
    </w:p>
    <w:p w14:paraId="4365D149" w14:textId="07903414" w:rsidR="00D00695" w:rsidRDefault="00D00695"/>
    <w:p w14:paraId="422A99D0" w14:textId="7771705D" w:rsidR="00D00695" w:rsidRDefault="00D00695">
      <w:pPr>
        <w:rPr>
          <w:b/>
          <w:bCs/>
        </w:rPr>
      </w:pPr>
      <w:r>
        <w:rPr>
          <w:b/>
          <w:bCs/>
        </w:rPr>
        <w:t>Screenshot:</w:t>
      </w:r>
    </w:p>
    <w:p w14:paraId="55F0A994" w14:textId="006304AF" w:rsidR="00D00695" w:rsidRDefault="00D00695">
      <w:pPr>
        <w:rPr>
          <w:b/>
          <w:bCs/>
        </w:rPr>
      </w:pPr>
      <w:r>
        <w:rPr>
          <w:noProof/>
        </w:rPr>
        <w:drawing>
          <wp:inline distT="0" distB="0" distL="0" distR="0" wp14:anchorId="3C7CCDDD" wp14:editId="330DED1E">
            <wp:extent cx="5731510" cy="3421380"/>
            <wp:effectExtent l="0" t="0" r="2540" b="762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75249" w14:textId="20DCBAE0" w:rsidR="000A23FE" w:rsidRDefault="000A23FE">
      <w:pPr>
        <w:rPr>
          <w:b/>
          <w:bCs/>
        </w:rPr>
      </w:pPr>
    </w:p>
    <w:p w14:paraId="4EF9EB15" w14:textId="64BC57F2" w:rsidR="000A23FE" w:rsidRDefault="000A23FE">
      <w:pPr>
        <w:rPr>
          <w:b/>
          <w:bCs/>
        </w:rPr>
      </w:pPr>
    </w:p>
    <w:p w14:paraId="2886DE85" w14:textId="3CA071AE" w:rsidR="000A23FE" w:rsidRDefault="000A23FE">
      <w:pPr>
        <w:rPr>
          <w:b/>
          <w:bCs/>
          <w:sz w:val="28"/>
          <w:szCs w:val="28"/>
          <w:u w:val="single"/>
        </w:rPr>
      </w:pPr>
      <w:r w:rsidRPr="000A23FE">
        <w:rPr>
          <w:b/>
          <w:bCs/>
          <w:sz w:val="28"/>
          <w:szCs w:val="28"/>
          <w:u w:val="single"/>
        </w:rPr>
        <w:lastRenderedPageBreak/>
        <w:t>Stored Procedure 2</w:t>
      </w:r>
      <w:r>
        <w:rPr>
          <w:b/>
          <w:bCs/>
          <w:sz w:val="28"/>
          <w:szCs w:val="28"/>
          <w:u w:val="single"/>
        </w:rPr>
        <w:t>:</w:t>
      </w:r>
    </w:p>
    <w:p w14:paraId="177B5CC1" w14:textId="1ECD09BA" w:rsidR="004718BB" w:rsidRDefault="004718BB" w:rsidP="004718BB">
      <w:r>
        <w:rPr>
          <w:b/>
          <w:bCs/>
        </w:rPr>
        <w:t xml:space="preserve">Name of the stored procedure: </w:t>
      </w:r>
      <w:r w:rsidRPr="004718BB">
        <w:t>get_driver_delivery_count</w:t>
      </w:r>
    </w:p>
    <w:p w14:paraId="72A20E35" w14:textId="7620EC08" w:rsidR="004718BB" w:rsidRDefault="004718BB" w:rsidP="004718BB">
      <w:r>
        <w:rPr>
          <w:b/>
          <w:bCs/>
        </w:rPr>
        <w:t xml:space="preserve">Purpose: </w:t>
      </w:r>
      <w:r>
        <w:t xml:space="preserve">To get the </w:t>
      </w:r>
      <w:r>
        <w:t>number of deliveries done by the driver</w:t>
      </w:r>
    </w:p>
    <w:p w14:paraId="4E080D00" w14:textId="77777777" w:rsidR="004718BB" w:rsidRDefault="004718BB" w:rsidP="004718BB">
      <w:r>
        <w:rPr>
          <w:b/>
          <w:bCs/>
        </w:rPr>
        <w:t xml:space="preserve">Code: </w:t>
      </w:r>
    </w:p>
    <w:p w14:paraId="25E79BAF" w14:textId="21218ADC" w:rsidR="004718BB" w:rsidRDefault="004718BB" w:rsidP="004718BB">
      <w:r>
        <w:t xml:space="preserve">This code consist of code which drops the stored procedure if it exists. The stored procedure accept 1 input parameter which is </w:t>
      </w:r>
      <w:r>
        <w:t>driver</w:t>
      </w:r>
      <w:r>
        <w:t xml:space="preserve"> Id and one output parameter which returns the count of </w:t>
      </w:r>
      <w:r>
        <w:t>deliveries</w:t>
      </w:r>
      <w:r>
        <w:t xml:space="preserve"> </w:t>
      </w:r>
      <w:r>
        <w:t>done by that driver</w:t>
      </w:r>
      <w:r>
        <w:t>. Then call to the stored procedure and displaying the results.</w:t>
      </w:r>
    </w:p>
    <w:p w14:paraId="1ED8D4D1" w14:textId="7F6926EB" w:rsidR="004718BB" w:rsidRDefault="004718BB" w:rsidP="004718BB"/>
    <w:p w14:paraId="64558DF9" w14:textId="77777777" w:rsidR="004718BB" w:rsidRPr="004718BB" w:rsidRDefault="004718BB" w:rsidP="004718BB">
      <w:pPr>
        <w:pStyle w:val="NoSpacing"/>
        <w:rPr>
          <w:highlight w:val="yellow"/>
        </w:rPr>
      </w:pPr>
      <w:r w:rsidRPr="004718BB">
        <w:rPr>
          <w:highlight w:val="yellow"/>
        </w:rPr>
        <w:t>DROP PROCEDURE IF EXISTS get_driver_delivery_count;</w:t>
      </w:r>
    </w:p>
    <w:p w14:paraId="41347EA5" w14:textId="77777777" w:rsidR="004718BB" w:rsidRPr="004718BB" w:rsidRDefault="004718BB" w:rsidP="004718BB">
      <w:pPr>
        <w:pStyle w:val="NoSpacing"/>
        <w:rPr>
          <w:highlight w:val="yellow"/>
        </w:rPr>
      </w:pPr>
      <w:r w:rsidRPr="004718BB">
        <w:rPr>
          <w:highlight w:val="yellow"/>
        </w:rPr>
        <w:t>DELIMITER $$</w:t>
      </w:r>
    </w:p>
    <w:p w14:paraId="15EB5D15" w14:textId="77777777" w:rsidR="004718BB" w:rsidRPr="004718BB" w:rsidRDefault="004718BB" w:rsidP="004718BB">
      <w:pPr>
        <w:pStyle w:val="NoSpacing"/>
        <w:rPr>
          <w:highlight w:val="yellow"/>
        </w:rPr>
      </w:pPr>
      <w:r w:rsidRPr="004718BB">
        <w:rPr>
          <w:highlight w:val="yellow"/>
        </w:rPr>
        <w:t>CREATE PROCEDURE get_driver_delivery_count(IN driverId  INT, OUT count_delivery INT)</w:t>
      </w:r>
    </w:p>
    <w:p w14:paraId="015E99A4" w14:textId="77777777" w:rsidR="004718BB" w:rsidRPr="004718BB" w:rsidRDefault="004718BB" w:rsidP="004718BB">
      <w:pPr>
        <w:pStyle w:val="NoSpacing"/>
        <w:rPr>
          <w:highlight w:val="yellow"/>
        </w:rPr>
      </w:pPr>
      <w:r w:rsidRPr="004718BB">
        <w:rPr>
          <w:highlight w:val="yellow"/>
        </w:rPr>
        <w:t xml:space="preserve">    BEGIN</w:t>
      </w:r>
    </w:p>
    <w:p w14:paraId="2538E619" w14:textId="77777777" w:rsidR="004718BB" w:rsidRPr="004718BB" w:rsidRDefault="004718BB" w:rsidP="004718BB">
      <w:pPr>
        <w:pStyle w:val="NoSpacing"/>
        <w:rPr>
          <w:highlight w:val="yellow"/>
        </w:rPr>
      </w:pPr>
      <w:r w:rsidRPr="004718BB">
        <w:rPr>
          <w:highlight w:val="yellow"/>
        </w:rPr>
        <w:tab/>
      </w:r>
      <w:r w:rsidRPr="004718BB">
        <w:rPr>
          <w:highlight w:val="yellow"/>
        </w:rPr>
        <w:tab/>
        <w:t xml:space="preserve">SELECT COUNT(*) </w:t>
      </w:r>
    </w:p>
    <w:p w14:paraId="12E0056F" w14:textId="77777777" w:rsidR="004718BB" w:rsidRPr="004718BB" w:rsidRDefault="004718BB" w:rsidP="004718BB">
      <w:pPr>
        <w:pStyle w:val="NoSpacing"/>
        <w:rPr>
          <w:highlight w:val="yellow"/>
        </w:rPr>
      </w:pPr>
      <w:r w:rsidRPr="004718BB">
        <w:rPr>
          <w:highlight w:val="yellow"/>
        </w:rPr>
        <w:t xml:space="preserve">        INTO count_delivery</w:t>
      </w:r>
    </w:p>
    <w:p w14:paraId="373D22B8" w14:textId="77777777" w:rsidR="004718BB" w:rsidRPr="004718BB" w:rsidRDefault="004718BB" w:rsidP="004718BB">
      <w:pPr>
        <w:pStyle w:val="NoSpacing"/>
        <w:rPr>
          <w:highlight w:val="yellow"/>
        </w:rPr>
      </w:pPr>
      <w:r w:rsidRPr="004718BB">
        <w:rPr>
          <w:highlight w:val="yellow"/>
        </w:rPr>
        <w:t xml:space="preserve">        FROM campus_eats_fall2020.delivery </w:t>
      </w:r>
    </w:p>
    <w:p w14:paraId="3F69AF31" w14:textId="77777777" w:rsidR="004718BB" w:rsidRPr="004718BB" w:rsidRDefault="004718BB" w:rsidP="004718BB">
      <w:pPr>
        <w:pStyle w:val="NoSpacing"/>
        <w:rPr>
          <w:highlight w:val="yellow"/>
        </w:rPr>
      </w:pPr>
      <w:r w:rsidRPr="004718BB">
        <w:rPr>
          <w:highlight w:val="yellow"/>
        </w:rPr>
        <w:t xml:space="preserve">        WHERE driver_id = driverId;</w:t>
      </w:r>
    </w:p>
    <w:p w14:paraId="5472D1C0" w14:textId="77777777" w:rsidR="004718BB" w:rsidRPr="004718BB" w:rsidRDefault="004718BB" w:rsidP="004718BB">
      <w:pPr>
        <w:pStyle w:val="NoSpacing"/>
        <w:rPr>
          <w:highlight w:val="yellow"/>
        </w:rPr>
      </w:pPr>
      <w:r w:rsidRPr="004718BB">
        <w:rPr>
          <w:highlight w:val="yellow"/>
        </w:rPr>
        <w:tab/>
        <w:t>END$$</w:t>
      </w:r>
    </w:p>
    <w:p w14:paraId="53E5A29E" w14:textId="77777777" w:rsidR="004718BB" w:rsidRPr="004718BB" w:rsidRDefault="004718BB" w:rsidP="004718BB">
      <w:pPr>
        <w:pStyle w:val="NoSpacing"/>
        <w:rPr>
          <w:highlight w:val="yellow"/>
        </w:rPr>
      </w:pPr>
    </w:p>
    <w:p w14:paraId="2B9C6882" w14:textId="77777777" w:rsidR="004718BB" w:rsidRPr="004718BB" w:rsidRDefault="004718BB" w:rsidP="004718BB">
      <w:pPr>
        <w:pStyle w:val="NoSpacing"/>
        <w:rPr>
          <w:highlight w:val="yellow"/>
        </w:rPr>
      </w:pPr>
      <w:r w:rsidRPr="004718BB">
        <w:rPr>
          <w:highlight w:val="yellow"/>
        </w:rPr>
        <w:t>CALL get_driver_delivery_count(4,@count_delivery);</w:t>
      </w:r>
    </w:p>
    <w:p w14:paraId="00071324" w14:textId="40A7E62F" w:rsidR="004718BB" w:rsidRDefault="004718BB" w:rsidP="004718BB">
      <w:pPr>
        <w:pStyle w:val="NoSpacing"/>
      </w:pPr>
      <w:r w:rsidRPr="004718BB">
        <w:rPr>
          <w:highlight w:val="yellow"/>
        </w:rPr>
        <w:t>SELECT @count_delivery as 'Number of deliveries';</w:t>
      </w:r>
    </w:p>
    <w:p w14:paraId="04367FF4" w14:textId="39D7762D" w:rsidR="004718BB" w:rsidRDefault="004718BB" w:rsidP="004718BB">
      <w:pPr>
        <w:pStyle w:val="NoSpacing"/>
      </w:pPr>
    </w:p>
    <w:p w14:paraId="19DD8194" w14:textId="6789447E" w:rsidR="004718BB" w:rsidRPr="004718BB" w:rsidRDefault="004718BB" w:rsidP="004718BB">
      <w:pPr>
        <w:pStyle w:val="NoSpacing"/>
        <w:rPr>
          <w:b/>
          <w:bCs/>
        </w:rPr>
      </w:pPr>
      <w:r w:rsidRPr="004718BB">
        <w:rPr>
          <w:b/>
          <w:bCs/>
        </w:rPr>
        <w:t>Screenshot:</w:t>
      </w:r>
    </w:p>
    <w:p w14:paraId="7235F819" w14:textId="18157383" w:rsidR="000A23FE" w:rsidRDefault="000A23FE">
      <w:pPr>
        <w:rPr>
          <w:b/>
          <w:bCs/>
          <w:sz w:val="28"/>
          <w:szCs w:val="28"/>
          <w:u w:val="single"/>
        </w:rPr>
      </w:pPr>
    </w:p>
    <w:p w14:paraId="09FD24FC" w14:textId="4890551F" w:rsidR="004718BB" w:rsidRPr="000A23FE" w:rsidRDefault="00C14DBE">
      <w:pPr>
        <w:rPr>
          <w:b/>
          <w:bCs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641E5B3B" wp14:editId="67348AF0">
            <wp:extent cx="5731510" cy="3428365"/>
            <wp:effectExtent l="0" t="0" r="2540" b="635"/>
            <wp:docPr id="2" name="Picture 2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Word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718BB" w:rsidRPr="000A23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MDI2MjY3t7Q0sjRV0lEKTi0uzszPAykwqgUAfJKMOiwAAAA="/>
  </w:docVars>
  <w:rsids>
    <w:rsidRoot w:val="008F7032"/>
    <w:rsid w:val="000A23FE"/>
    <w:rsid w:val="004718BB"/>
    <w:rsid w:val="006E4B28"/>
    <w:rsid w:val="008F7032"/>
    <w:rsid w:val="00C14DBE"/>
    <w:rsid w:val="00D00695"/>
    <w:rsid w:val="00D444DF"/>
    <w:rsid w:val="00EA5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AD1B4F"/>
  <w15:chartTrackingRefBased/>
  <w15:docId w15:val="{8E92E368-48C2-46E3-B495-9E01A9EA4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0069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52</Words>
  <Characters>1440</Characters>
  <Application>Microsoft Office Word</Application>
  <DocSecurity>0</DocSecurity>
  <Lines>12</Lines>
  <Paragraphs>3</Paragraphs>
  <ScaleCrop>false</ScaleCrop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inkya Gadgil</dc:creator>
  <cp:keywords/>
  <dc:description/>
  <cp:lastModifiedBy>Ajinkya Gadgil</cp:lastModifiedBy>
  <cp:revision>6</cp:revision>
  <dcterms:created xsi:type="dcterms:W3CDTF">2021-10-30T21:18:00Z</dcterms:created>
  <dcterms:modified xsi:type="dcterms:W3CDTF">2021-10-30T21:54:00Z</dcterms:modified>
</cp:coreProperties>
</file>